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B80" w:rsidRDefault="00BE0FA6" w:rsidP="00367024">
      <w:r>
        <w:rPr>
          <w:noProof/>
          <w:lang w:val="en-IN" w:eastAsia="en-IN" w:bidi="hi-IN"/>
        </w:rPr>
        <w:drawing>
          <wp:inline distT="0" distB="0" distL="0" distR="0">
            <wp:extent cx="5943600" cy="4572000"/>
            <wp:effectExtent l="0" t="0" r="0" b="0"/>
            <wp:docPr id="2" name="Picture 2" descr="Image result for lighting LED with potentiometer circu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lighting LED with potentiometer circui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0FA6" w:rsidRDefault="00BE0FA6" w:rsidP="00367024">
      <w:r>
        <w:t xml:space="preserve">Source: </w:t>
      </w:r>
      <w:r w:rsidRPr="00BE0FA6">
        <w:t>http://www.toptechboy.com/arduino/lesson-11-arduino-circuit-to-dim-led-with-potentiometer/</w:t>
      </w:r>
      <w:r>
        <w:t>oi98u7</w:t>
      </w:r>
      <w:bookmarkStart w:id="0" w:name="_GoBack"/>
      <w:bookmarkEnd w:id="0"/>
    </w:p>
    <w:sectPr w:rsidR="00BE0F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Nzc0MjC1MLUwNDZW0lEKTi0uzszPAykwrAUAHcjYzCwAAAA="/>
  </w:docVars>
  <w:rsids>
    <w:rsidRoot w:val="00367024"/>
    <w:rsid w:val="002A1B80"/>
    <w:rsid w:val="00367024"/>
    <w:rsid w:val="00BE0FA6"/>
    <w:rsid w:val="00C2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7B34E"/>
  <w15:chartTrackingRefBased/>
  <w15:docId w15:val="{B381AC87-933C-40F1-B490-7F5707C33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shul Belani</dc:creator>
  <cp:keywords/>
  <dc:description/>
  <cp:lastModifiedBy>Manshul Belani</cp:lastModifiedBy>
  <cp:revision>1</cp:revision>
  <dcterms:created xsi:type="dcterms:W3CDTF">2018-08-04T17:24:00Z</dcterms:created>
  <dcterms:modified xsi:type="dcterms:W3CDTF">2018-08-04T17:43:00Z</dcterms:modified>
</cp:coreProperties>
</file>